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1.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acb2d46</w:t>
        </w:r>
      </w:hyperlink>
      <w:r>
        <w:t xml:space="preserve"> </w:t>
      </w:r>
      <w:r>
        <w:t xml:space="preserve">on June 19,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en jouant à inverser le rôle des personnages, le hasard est invité à guider leurs destins. De la même façon, notre cerveau est confronté dans la vie quotidienne à des incertitudes liées par exemple à une vision bruitée ou à des ambiguïtés dans la perception des objets visuels, telle que dans les illusions visuelles. Au point qu’on peut attribuer à un esprit malin le fait que la tartine tombe du côté de la confiture ou alors que la fiche du câble USB soit toujours dans le sens inverse.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Pour la loterie nationale par exemple on peut trouver des guides qui répertorient les derniers numéros sortis du mois. En suivant une prétendue</w:t>
      </w:r>
      <w:r>
        <w:t xml:space="preserve"> </w:t>
      </w:r>
      <w:r>
        <w:t xml:space="preserve">“</w:t>
      </w:r>
      <w:r>
        <w:t xml:space="preserve">loi des séries</w:t>
      </w:r>
      <w:r>
        <w:t xml:space="preserve">”</w:t>
      </w:r>
      <w:r>
        <w:t xml:space="preserve">, il faudrait jouer de préférence ces numéros qui sont plus</w:t>
      </w:r>
      <w:r>
        <w:t xml:space="preserve"> </w:t>
      </w:r>
      <w:r>
        <w:t xml:space="preserve">“</w:t>
      </w:r>
      <w:r>
        <w:t xml:space="preserve">actifs</w:t>
      </w:r>
      <w:r>
        <w:t xml:space="preserve">”</w:t>
      </w:r>
      <w:r>
        <w:t xml:space="preserv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tous les tirages sont possibles, y compris les plus surprenants.</w:t>
      </w:r>
    </w:p>
    <w:p>
      <w:pPr>
        <w:pStyle w:val="BodyText"/>
      </w:pPr>
      <w:r>
        <w:t xml:space="preserve">Le fait qu’on les trouve surprenants révèle en fait plutô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2"/>
      </w:pPr>
      <w:bookmarkStart w:id="38" w:name="du-hasard-aux-croyances"/>
      <w:r>
        <w:t xml:space="preserve">Du hasard aux croyances</w:t>
      </w:r>
      <w:bookmarkEnd w:id="38"/>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externe et autonome, comme on en fait l’hypothèse dans les mécanismes quantiques, n’est-ce pas l’ignorance de l’observateur sur l’origine des données qui crée cette impression de hasard ? En observant deux joueurs de go, on va avoir l’impression que les coups sont joués au hasard si l’on ignore tout des règles du jeu, alors que ce jeu ne fait aucunement intervenir la chance. Dans cette perspective, le hasard peut émerger de processus bien déterministes quand nous ignorons tout des interactions entre ces processus. Une croyance est dans ce contexte une mesure de cette ignorance.</w:t>
      </w:r>
    </w:p>
    <w:p>
      <w:pPr>
        <w:pStyle w:val="BodyText"/>
      </w:pPr>
      <w:r>
        <w:t xml:space="preserve">Ainsi, au lieu d’être passif vis-à-vis du hasard, notre cerveau a évolué pour manipuler ces croyances et pouvoir intégrer des croyances en fonction de leurs précisions. Toutefois, les mécanismes qui sont en jeu sont encore mal connus et bien éloignés de l’analogie que l’on peut faire entre intelligence biologique et l’intelligence artificielle que l’on construit dans les automates ou robots, ou encore plus récemment avec les ordinateurs ou l’apprentissage</w:t>
      </w:r>
      <w:r>
        <w:t xml:space="preserve"> </w:t>
      </w:r>
      <w:r>
        <w:t xml:space="preserve">“</w:t>
      </w:r>
      <w:r>
        <w:t xml:space="preserve">profond</w:t>
      </w:r>
      <w:r>
        <w:t xml:space="preserve">”</w:t>
      </w:r>
      <w:r>
        <w:t xml:space="preserve">. De plus, en attendant l’avènement d’une nouvelle génération d’ordinateurs quantiques, les ordinateurs classiques sont par construction déterministes et il n’y a pas de place pour le hasard. À l’opposé, notre cerveau utilise le hasard, de telle sorte que des découvertes scientifiques peuvent être dues au hasard, ce qu’on appelle la</w:t>
      </w:r>
      <w:r>
        <w:t xml:space="preserve"> </w:t>
      </w:r>
      <w:r>
        <w:t xml:space="preserve">“</w:t>
      </w:r>
      <w:r>
        <w:t xml:space="preserve">sérendipité</w:t>
      </w:r>
      <w:r>
        <w:t xml:space="preserve">”</w:t>
      </w:r>
      <w:r>
        <w:t xml:space="preserve">.</w:t>
      </w:r>
    </w:p>
    <w:p>
      <w:pPr>
        <w:pStyle w:val="BodyText"/>
      </w:pPr>
      <w:r>
        <w:t xml:space="preserve">Au niveau théorique, une branche entière des mathématiques, la théorie des probabilités, considère les différentes manières de mesurer et manipuler une croyance. Par exemple, une mesure physique comme l’orientation d’un objet dans une scène visuelle est donnée par sa valeur moyenne mais aussi par sa dispersion autour de cette valeur moyenne. Cela permet en particulier d’affiner les algorithmes classiques d’intelligence artificielle car cela permet d’intégrer plusieurs croyances de sources différentes, en particulier si elles possédent des précisions différentes. Est-ce qu’une telle théorie pourrait être à l’œuvre dans le cerveau ?</w:t>
      </w:r>
    </w:p>
    <w:p>
      <w:pPr>
        <w:pStyle w:val="Heading1"/>
      </w:pPr>
      <w:bookmarkStart w:id="40" w:name="un-processus-dynamique"/>
      <w:r>
        <w:t xml:space="preserve">Un processus dynamique</w:t>
      </w:r>
      <w:bookmarkEnd w:id="40"/>
    </w:p>
    <w:p>
      <w:pPr>
        <w:pStyle w:val="FirstParagraph"/>
      </w:pPr>
      <w:r>
        <w:t xml:space="preserve">Récemment, et nous avons pu directement interroger des neurones biologiques sur cette hypothèse. Nous nous sommes concentrés sur le cortex visuel primaire, une région sur la surface du cerveau qui est essentielle pour la vision. Depuis les expériences de Hubel et Wiesel</w:t>
      </w:r>
      <w:r>
        <w:t xml:space="preserve"> </w:t>
      </w:r>
      <w:r>
        <w:t xml:space="preserve">[</w:t>
      </w:r>
      <w:hyperlink w:anchor="ref-9M7pkQ8A">
        <w:r>
          <w:rPr>
            <w:rStyle w:val="Hyperlink"/>
          </w:rPr>
          <w:t xml:space="preserve">2</w:t>
        </w:r>
      </w:hyperlink>
      <w:r>
        <w:t xml:space="preserve">]</w:t>
      </w:r>
      <w:r>
        <w:t xml:space="preserve">, on sait que les neurones de cette région répondent à l’orientation des contours dans l’image, par exemple celle d’une barre qui serait présentée devant nos yeux.</w:t>
      </w:r>
    </w:p>
    <w:p>
      <w:pPr>
        <w:pStyle w:val="BodyText"/>
      </w:pPr>
      <w:r>
        <w:t xml:space="preserve">Pour étendre la portée de ces expériences fondatrices des neurosciences de la vision,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 en modifiant la précision de cette orientation qui peut ainsi être transformée depuis une barre parfaitement orientée, à une orientation plus naturelle jusqu’à une texture non orientée.</w:t>
      </w:r>
    </w:p>
    <w:bookmarkStart w:id="0" w:name="fig:obv1"/>
    <w:p>
      <w:pPr>
        <w:pStyle w:val="CaptionedFigure"/>
      </w:pPr>
      <w:bookmarkStart w:id="42"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1"/>
                    <a:stretch>
                      <a:fillRect/>
                    </a:stretch>
                  </pic:blipFill>
                  <pic:spPr bwMode="auto">
                    <a:xfrm>
                      <a:off x="0" y="0"/>
                      <a:ext cx="3901440" cy="2776728"/>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comme l’objet sur la figure</w:t>
      </w:r>
      <w:r>
        <w:t xml:space="preserve"> </w:t>
      </w:r>
      <w:hyperlink w:anchor="fig:obv1">
        <w:r>
          <w:rPr>
            <w:rStyle w:val="Hyperlink"/>
          </w:rPr>
          <w:t xml:space="preserve">3</w:t>
        </w:r>
      </w:hyperlink>
      <w:r>
        <w:t xml:space="preserve">) par rapport à la texture d’un objet pour laquelle la précision est moindre (comme la texture à droite de la figure</w:t>
      </w:r>
      <w:r>
        <w:t xml:space="preserve"> </w:t>
      </w:r>
      <w:hyperlink w:anchor="fig:obv1">
        <w:r>
          <w:rPr>
            <w:rStyle w:val="Hyperlink"/>
          </w:rPr>
          <w:t xml:space="preserve">3</w:t>
        </w:r>
      </w:hyperlink>
      <w:r>
        <w:t xml:space="preserve">). Ces expériences de neurophysiologie ont révélé que l’activité de la population de neurones construit progressivement une représentation de l’orientation mais aussi de sa précision</w:t>
      </w:r>
      <w:r>
        <w:t xml:space="preserve"> </w:t>
      </w:r>
      <w:r>
        <w:t xml:space="preserve">[</w:t>
      </w:r>
      <w:hyperlink w:anchor="ref-16isfQxug">
        <w:r>
          <w:rPr>
            <w:rStyle w:val="Hyperlink"/>
          </w:rPr>
          <w:t xml:space="preserve">3</w:t>
        </w:r>
      </w:hyperlink>
      <w:r>
        <w:t xml:space="preserve">]</w:t>
      </w:r>
      <w:r>
        <w:t xml:space="preserve">. Nos résultats indiquent aussi que les neurones communiquent entre eux différentiellement en fonction de cette précision.</w:t>
      </w:r>
    </w:p>
    <w:p>
      <w:pPr>
        <w:pStyle w:val="BodyText"/>
      </w:pPr>
      <w:r>
        <w:t xml:space="preserve">Pour comprendre ce mécanisme dynamique, on peut imaginer qu’à la manière d’un peintre ajustant une touche de peinture sur son œuvre, la représentation de notre environnement visuel se construit progressivement. Les informations sont intégrées avec des poids qui correspondent à la précision de chaque élément de l’image. Dans le futur, de nouvelles expériences sont nécessaires pour mieux comprendre ces mécanismes. Nous souhaitons notamment comprendre comment nous intégrons les informations de manière dynamique, dans le flux incessant de stimuli auxquel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vers une conscience unifiée du monde qui nous environne. À ce titre, il semble prometteur de rajouter cette nouvelle dimension aux futurs algorithmes d’intelligence artificielle. En écho à la comédie de Marivaux, espérons que le hasard permettra d’unir neurosciences et informatique pour mieux comprendre l’intelligence.</w:t>
      </w:r>
    </w:p>
    <w:p>
      <w:pPr>
        <w:pStyle w:val="Heading2"/>
      </w:pPr>
      <w:bookmarkStart w:id="44" w:name="references"/>
      <w:r>
        <w:t xml:space="preserve">References</w:t>
      </w:r>
      <w:bookmarkEnd w:id="44"/>
    </w:p>
    <w:bookmarkStart w:id="58"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Start w:id="54" w:name="ref-9M7pkQ8A"/>
    <w:p>
      <w:pPr>
        <w:pStyle w:val="Bibliography"/>
      </w:pPr>
      <w:r>
        <w:t xml:space="preserve">2.</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0">
        <w:r>
          <w:rPr>
            <w:rStyle w:val="Hyperlink"/>
          </w:rPr>
          <w:t xml:space="preserve">https://doi.org/gcjp95</w:t>
        </w:r>
      </w:hyperlink>
      <w:r>
        <w:t xml:space="preserve"> </w:t>
      </w:r>
      <w:r>
        <w:br/>
      </w:r>
      <w:r>
        <w:t xml:space="preserve">DOI:</w:t>
      </w:r>
      <w:r>
        <w:t xml:space="preserve"> </w:t>
      </w:r>
      <w:hyperlink r:id="rId51">
        <w:r>
          <w:rPr>
            <w:rStyle w:val="Hyperlink"/>
          </w:rPr>
          <w:t xml:space="preserve">10.1113/jphysiol.1959.sp006308</w:t>
        </w:r>
      </w:hyperlink>
      <w:r>
        <w:t xml:space="preserve"> </w:t>
      </w:r>
      <w:r>
        <w:t xml:space="preserve">· PMID:</w:t>
      </w:r>
      <w:r>
        <w:t xml:space="preserve"> </w:t>
      </w:r>
      <w:hyperlink r:id="rId52">
        <w:r>
          <w:rPr>
            <w:rStyle w:val="Hyperlink"/>
          </w:rPr>
          <w:t xml:space="preserve">14403679</w:t>
        </w:r>
      </w:hyperlink>
      <w:r>
        <w:t xml:space="preserve"> </w:t>
      </w:r>
      <w:r>
        <w:t xml:space="preserve">· PMCID:</w:t>
      </w:r>
      <w:r>
        <w:t xml:space="preserve"> </w:t>
      </w:r>
      <w:hyperlink r:id="rId53">
        <w:r>
          <w:rPr>
            <w:rStyle w:val="Hyperlink"/>
          </w:rPr>
          <w:t xml:space="preserve">PMC1363130</w:t>
        </w:r>
      </w:hyperlink>
    </w:p>
    <w:bookmarkEnd w:id="54"/>
    <w:bookmarkStart w:id="57" w:name="ref-16isfQxug"/>
    <w:p>
      <w:pPr>
        <w:pStyle w:val="Bibliography"/>
      </w:pPr>
      <w:r>
        <w:t xml:space="preserve">3.</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55">
        <w:r>
          <w:rPr>
            <w:rStyle w:val="Hyperlink"/>
          </w:rPr>
          <w:t xml:space="preserve">https://doi.org/gjpqzx</w:t>
        </w:r>
      </w:hyperlink>
      <w:r>
        <w:t xml:space="preserve"> </w:t>
      </w:r>
      <w:r>
        <w:br/>
      </w:r>
      <w:r>
        <w:t xml:space="preserve">DOI:</w:t>
      </w:r>
      <w:r>
        <w:t xml:space="preserve"> </w:t>
      </w:r>
      <w:hyperlink r:id="rId56">
        <w:r>
          <w:rPr>
            <w:rStyle w:val="Hyperlink"/>
          </w:rPr>
          <w:t xml:space="preserve">10.1101/2021.03.30.437692</w:t>
        </w:r>
      </w:hyperlink>
    </w:p>
    <w:bookmarkEnd w:id="57"/>
    <w:bookmarkEnd w:id="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acb2d46aeceb7a6ac156483505d472bcfbd7ca18"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acb2d46aeceb7a6ac156483505d472bcfbd7ca18/"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acb2d46aeceb7a6ac156483505d472bcfbd7ca18"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acb2d46aeceb7a6ac156483505d472bcfbd7ca18/"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19T17:54:34Z</dcterms:created>
  <dcterms:modified xsi:type="dcterms:W3CDTF">2021-06-19T17: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